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0d0c7e67bebb4079353904e2da265e11ca9f09"/>
    <w:p>
      <w:pPr>
        <w:pStyle w:val="Heading3"/>
      </w:pPr>
      <w:r>
        <w:t xml:space="preserve">Указ Президента Российской Федерации от 28 сентября 2018 года № 552 "О призыве в октябре - декабре 2018 г. граждан Российской Федерации на военную службу и об увольнении с военной службы граждан, проходящих военную службу по призыву"</w:t>
      </w:r>
    </w:p>
    <w:p>
      <w:pPr>
        <w:pStyle w:val="FirstParagraph"/>
      </w:pPr>
      <w:r>
        <w:t xml:space="preserve">25.10.2018</w:t>
      </w:r>
    </w:p>
    <w:p>
      <w:pPr>
        <w:pStyle w:val="BodyText"/>
      </w:pPr>
      <w:r>
        <w:t xml:space="preserve">Руководствуясь федеральными законами от 31 мая 1996 г. № 61-ФЗ "Об обороне" и от 28 марта 1998 г. № 53-ФЗ "О воинской обязанности и военной службе",</w:t>
      </w:r>
      <w:r>
        <w:t xml:space="preserve"> </w:t>
      </w:r>
      <w:r>
        <w:rPr>
          <w:bCs/>
          <w:b/>
        </w:rPr>
        <w:t xml:space="preserve">постановляю:</w:t>
      </w:r>
    </w:p>
    <w:p>
      <w:pPr>
        <w:pStyle w:val="BodyText"/>
      </w:pPr>
      <w:r>
        <w:t xml:space="preserve">1. Осуществить с 1 октября по 31 декабря 2018 г. призыв на военную службу граждан Российской Федерации в возрасте от 18 до 27 лет, не пребывающих в запасе и подлежащих в соответствии с Федеральным законом от 28 марта 1998 г. № 53-ФЗ "О воинской обязанности и военной службе" (далее - Федеральный закон "О воинской обязанности и военной службе") призыву на военную службу, в количестве 132 500 человек.</w:t>
      </w:r>
    </w:p>
    <w:p>
      <w:pPr>
        <w:pStyle w:val="BodyText"/>
      </w:pPr>
      <w:r>
        <w:t xml:space="preserve">2. Осуществить в соответствии с Федеральным законом "О воинской обязанности и военной службе" увольнение с военной службы солдат, матросов, сержантов и старшин, срок военной службы по призыву которых истек.</w:t>
      </w:r>
    </w:p>
    <w:p>
      <w:pPr>
        <w:pStyle w:val="BodyText"/>
      </w:pPr>
      <w:r>
        <w:t xml:space="preserve">3. Правительству Российской Федерации, органам исполнительной власти субъектов Российской Федерации и призывным комиссиям обеспечить выполнение мероприятий, связанных с призывом на военную службу граждан Российской Федерации.</w:t>
      </w:r>
    </w:p>
    <w:p>
      <w:pPr>
        <w:pStyle w:val="BodyText"/>
      </w:pPr>
      <w:r>
        <w:t xml:space="preserve">4. Руководителям федеральных органов исполнительной власти обеспечить исполнение положений Федерального закона "О воинской обязанности и военной службе" в отношении граждан Российской Федерации, не пребывающих в запасе, принятых на службу (работу) в подведомственные органы и организации этих федеральных органов исполнительной власти и подлежащих призыву на военную службу.</w:t>
      </w:r>
    </w:p>
    <w:p>
      <w:pPr>
        <w:pStyle w:val="BodyText"/>
      </w:pPr>
      <w:r>
        <w:t xml:space="preserve">5. Настоящий Указ вступает в силу со дня его официального опубликования.</w:t>
      </w:r>
    </w:p>
    <w:p>
      <w:pPr>
        <w:pStyle w:val="BodyText"/>
      </w:pPr>
      <w:r>
        <w:rPr>
          <w:bCs/>
          <w:b/>
        </w:rPr>
        <w:t xml:space="preserve">Президент Российской Федерации В.Путин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voenkomat-informirue/detail/765722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voenkomat-informirue/detail/76572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voenkomat-informirue/detail/76572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7T03:38:39Z</dcterms:created>
  <dcterms:modified xsi:type="dcterms:W3CDTF">2023-10-07T03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